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resources</w:t>
      </w:r>
      <w:r w:rsidRPr="419C11A7">
        <w:rPr>
          <w:rStyle w:val="Strong"/>
          <w:b w:val="0"/>
          <w:bCs w:val="0"/>
          <w:i/>
          <w:iCs/>
        </w:rPr>
        <w:t>, and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lastRenderedPageBreak/>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2E0B05C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A06FA7">
        <w:rPr>
          <w:i/>
          <w:iCs/>
        </w:rPr>
        <w:t xml:space="preserve">  Please note that there is FAU specific language for this section</w:t>
      </w:r>
      <w:bookmarkStart w:id="5" w:name="_GoBack"/>
      <w:bookmarkEnd w:id="5"/>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2A1ED" w14:textId="77777777" w:rsidR="00D24FD8" w:rsidRDefault="00D24FD8">
      <w:r>
        <w:separator/>
      </w:r>
    </w:p>
  </w:endnote>
  <w:endnote w:type="continuationSeparator" w:id="0">
    <w:p w14:paraId="09997432" w14:textId="77777777" w:rsidR="00D24FD8" w:rsidRDefault="00D24F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66ADA" w14:textId="77777777" w:rsidR="00D24FD8" w:rsidRDefault="00D24FD8">
      <w:r>
        <w:separator/>
      </w:r>
    </w:p>
  </w:footnote>
  <w:footnote w:type="continuationSeparator" w:id="0">
    <w:p w14:paraId="78CECED3" w14:textId="77777777" w:rsidR="00D24FD8" w:rsidRDefault="00D24F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06FA7"/>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24FD8"/>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f3b3d6-f7ad-495b-91d5-b1ead0cff595">
      <Terms xmlns="http://schemas.microsoft.com/office/infopath/2007/PartnerControls"/>
    </lcf76f155ced4ddcb4097134ff3c332f>
    <TaxCatchAll xmlns="099b29d4-a3d8-462c-83b1-056f7d53c45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F817DCD45616469854CB1A1DE924B0" ma:contentTypeVersion="13" ma:contentTypeDescription="Create a new document." ma:contentTypeScope="" ma:versionID="c3402e4676fcba0452ad0ae58ea1936d">
  <xsd:schema xmlns:xsd="http://www.w3.org/2001/XMLSchema" xmlns:xs="http://www.w3.org/2001/XMLSchema" xmlns:p="http://schemas.microsoft.com/office/2006/metadata/properties" xmlns:ns2="62f3b3d6-f7ad-495b-91d5-b1ead0cff595" xmlns:ns3="099b29d4-a3d8-462c-83b1-056f7d53c45a" xmlns:ns4="32e4c718-258e-4ec9-88a2-cae4e67492bb" targetNamespace="http://schemas.microsoft.com/office/2006/metadata/properties" ma:root="true" ma:fieldsID="268bd32d43e3ca85969ab362f496295d" ns2:_="" ns3:_="" ns4:_="">
    <xsd:import namespace="62f3b3d6-f7ad-495b-91d5-b1ead0cff595"/>
    <xsd:import namespace="099b29d4-a3d8-462c-83b1-056f7d53c45a"/>
    <xsd:import namespace="32e4c718-258e-4ec9-88a2-cae4e67492b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3b3d6-f7ad-495b-91d5-b1ead0cff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728a8d2-fce2-4ead-88e1-13feca96807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9b29d4-a3d8-462c-83b1-056f7d53c45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80e276e-7d96-4acd-9135-7381c5f76900}" ma:internalName="TaxCatchAll" ma:showField="CatchAllData" ma:web="099b29d4-a3d8-462c-83b1-056f7d53c45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2e4c718-258e-4ec9-88a2-cae4e67492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62f3b3d6-f7ad-495b-91d5-b1ead0cff595"/>
    <ds:schemaRef ds:uri="099b29d4-a3d8-462c-83b1-056f7d53c45a"/>
  </ds:schemaRefs>
</ds:datastoreItem>
</file>

<file path=customXml/itemProps2.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3.xml><?xml version="1.0" encoding="utf-8"?>
<ds:datastoreItem xmlns:ds="http://schemas.openxmlformats.org/officeDocument/2006/customXml" ds:itemID="{04FA8357-6F7A-4875-B257-3DC76D160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3b3d6-f7ad-495b-91d5-b1ead0cff595"/>
    <ds:schemaRef ds:uri="099b29d4-a3d8-462c-83b1-056f7d53c45a"/>
    <ds:schemaRef ds:uri="32e4c718-258e-4ec9-88a2-cae4e67492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CD7887-9BBA-4030-9F5A-300A78B92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1</Words>
  <Characters>462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Sara Greene</cp:lastModifiedBy>
  <cp:revision>3</cp:revision>
  <cp:lastPrinted>2011-03-11T19:43:00Z</cp:lastPrinted>
  <dcterms:created xsi:type="dcterms:W3CDTF">2023-01-23T18:16:00Z</dcterms:created>
  <dcterms:modified xsi:type="dcterms:W3CDTF">2023-03-06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